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5DBED" w14:textId="02F8793D" w:rsidR="003D52D6" w:rsidRPr="009171E3" w:rsidRDefault="003D52D6" w:rsidP="003D52D6">
      <w:pPr>
        <w:autoSpaceDE w:val="0"/>
        <w:autoSpaceDN w:val="0"/>
        <w:adjustRightInd w:val="0"/>
        <w:spacing w:after="0" w:line="240" w:lineRule="auto"/>
        <w:rPr>
          <w:rFonts w:ascii="Arial" w:hAnsi="Arial" w:cs="Arial"/>
          <w:i/>
          <w:iCs/>
          <w:color w:val="000000" w:themeColor="text1"/>
          <w:sz w:val="16"/>
          <w:szCs w:val="16"/>
        </w:rPr>
      </w:pPr>
      <w:bookmarkStart w:id="0" w:name="_Hlk61776428"/>
      <w:bookmarkStart w:id="1" w:name="_Hlk61737956"/>
      <w:r>
        <w:rPr>
          <w:rFonts w:ascii="Arial" w:hAnsi="Arial" w:cs="Arial"/>
          <w:b/>
          <w:bCs/>
          <w:color w:val="000000" w:themeColor="text1"/>
          <w:sz w:val="16"/>
          <w:szCs w:val="16"/>
        </w:rPr>
        <w:t>Trick: Switch</w:t>
      </w:r>
    </w:p>
    <w:p w14:paraId="06F2F076" w14:textId="52ABAB60" w:rsidR="003D52D6" w:rsidRDefault="003D52D6" w:rsidP="003D52D6">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D-rank (Trick Weapon Technique)</w:t>
      </w:r>
    </w:p>
    <w:p w14:paraId="30FF9EC8" w14:textId="77777777" w:rsidR="003D52D6" w:rsidRPr="009171E3" w:rsidRDefault="003D52D6" w:rsidP="003D52D6">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97B362C" w14:textId="77777777" w:rsidR="003D52D6" w:rsidRPr="009171E3" w:rsidRDefault="003D52D6" w:rsidP="003D52D6">
      <w:pPr>
        <w:autoSpaceDE w:val="0"/>
        <w:autoSpaceDN w:val="0"/>
        <w:adjustRightInd w:val="0"/>
        <w:spacing w:after="0" w:line="240" w:lineRule="auto"/>
        <w:rPr>
          <w:rFonts w:ascii="Arial" w:hAnsi="Arial" w:cs="Arial"/>
          <w:color w:val="000000" w:themeColor="text1"/>
          <w:sz w:val="14"/>
          <w:szCs w:val="14"/>
        </w:rPr>
      </w:pPr>
    </w:p>
    <w:p w14:paraId="66DA15D1" w14:textId="3390AAFB" w:rsidR="003D52D6" w:rsidRPr="009171E3" w:rsidRDefault="003D52D6" w:rsidP="003D52D6">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Fuma clans signature Trick Weapons, they have the ability to change the shape, form, and make of the entire weapon at will giving them great diversity in combat and allowing them to use forms that best fit any situation.  </w:t>
      </w:r>
    </w:p>
    <w:p w14:paraId="5783D8FA" w14:textId="77777777" w:rsidR="003D52D6" w:rsidRDefault="003D52D6" w:rsidP="003D52D6">
      <w:pPr>
        <w:autoSpaceDE w:val="0"/>
        <w:autoSpaceDN w:val="0"/>
        <w:adjustRightInd w:val="0"/>
        <w:spacing w:after="0" w:line="240" w:lineRule="auto"/>
        <w:jc w:val="center"/>
        <w:rPr>
          <w:rFonts w:ascii="Tahoma" w:hAnsi="Tahoma" w:cs="Tahoma"/>
          <w:b/>
          <w:bCs/>
          <w:color w:val="A81C1C"/>
          <w:sz w:val="16"/>
          <w:szCs w:val="16"/>
        </w:rPr>
      </w:pPr>
    </w:p>
    <w:p w14:paraId="7827D7CB" w14:textId="0C33AA3A" w:rsidR="003D52D6" w:rsidRDefault="003D52D6" w:rsidP="003D52D6">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Instant] </w:t>
      </w:r>
      <w:r>
        <w:rPr>
          <w:rFonts w:ascii="Tahoma" w:hAnsi="Tahoma" w:cs="Tahoma"/>
          <w:b/>
          <w:bCs/>
          <w:color w:val="768177"/>
          <w:sz w:val="16"/>
          <w:szCs w:val="16"/>
        </w:rPr>
        <w:t>[Turn Duration: N/A]</w:t>
      </w:r>
    </w:p>
    <w:p w14:paraId="2EC30FAB" w14:textId="77777777"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bookmarkEnd w:id="0"/>
    <w:bookmarkEnd w:id="1"/>
    <w:p w14:paraId="292BAB56" w14:textId="650EF69C" w:rsidR="00F50A57" w:rsidRDefault="003D52D6" w:rsidP="003D52D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Counts as an offensive action for the turn. With </w:t>
      </w:r>
      <w:r>
        <w:rPr>
          <w:rFonts w:ascii="Tahoma" w:hAnsi="Tahoma" w:cs="Tahoma"/>
          <w:i/>
          <w:iCs/>
          <w:color w:val="000000" w:themeColor="text1"/>
          <w:sz w:val="14"/>
          <w:szCs w:val="14"/>
        </w:rPr>
        <w:t>Quick Rig</w:t>
      </w:r>
      <w:r>
        <w:rPr>
          <w:rFonts w:ascii="Tahoma" w:hAnsi="Tahoma" w:cs="Tahoma"/>
          <w:color w:val="000000" w:themeColor="text1"/>
          <w:sz w:val="14"/>
          <w:szCs w:val="14"/>
        </w:rPr>
        <w:t xml:space="preserve">, this no longer counts as an offensive action for the turn. This is used to transfer a </w:t>
      </w:r>
      <w:r>
        <w:rPr>
          <w:rFonts w:ascii="Tahoma" w:hAnsi="Tahoma" w:cs="Tahoma"/>
          <w:i/>
          <w:iCs/>
          <w:color w:val="000000" w:themeColor="text1"/>
          <w:sz w:val="14"/>
          <w:szCs w:val="14"/>
        </w:rPr>
        <w:t xml:space="preserve">Trick Weapon </w:t>
      </w:r>
      <w:r>
        <w:rPr>
          <w:rFonts w:ascii="Tahoma" w:hAnsi="Tahoma" w:cs="Tahoma"/>
          <w:color w:val="000000" w:themeColor="text1"/>
          <w:sz w:val="14"/>
          <w:szCs w:val="14"/>
        </w:rPr>
        <w:t xml:space="preserve">from one form to another. 3 Turn </w:t>
      </w:r>
      <w:proofErr w:type="gramStart"/>
      <w:r>
        <w:rPr>
          <w:rFonts w:ascii="Tahoma" w:hAnsi="Tahoma" w:cs="Tahoma"/>
          <w:color w:val="000000" w:themeColor="text1"/>
          <w:sz w:val="14"/>
          <w:szCs w:val="14"/>
        </w:rPr>
        <w:t>cooldown</w:t>
      </w:r>
      <w:proofErr w:type="gramEnd"/>
      <w:r>
        <w:rPr>
          <w:rFonts w:ascii="Tahoma" w:hAnsi="Tahoma" w:cs="Tahoma"/>
          <w:color w:val="000000" w:themeColor="text1"/>
          <w:sz w:val="14"/>
          <w:szCs w:val="14"/>
        </w:rPr>
        <w:t>.</w:t>
      </w:r>
    </w:p>
    <w:p w14:paraId="0A17ACE5" w14:textId="49508816"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318184FE" w14:textId="50D7C54F"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00B95B05" w14:textId="61E570D5"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3A26870D" w14:textId="7317E3B3"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76872C08" w14:textId="3AB11F39"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3807B256" w14:textId="1A5164E9"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3F99060D" w14:textId="6C89FE88"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04F69122" w14:textId="022A8438" w:rsidR="003D52D6" w:rsidRDefault="003D52D6" w:rsidP="003D52D6">
      <w:pPr>
        <w:autoSpaceDE w:val="0"/>
        <w:autoSpaceDN w:val="0"/>
        <w:adjustRightInd w:val="0"/>
        <w:spacing w:after="0" w:line="240" w:lineRule="auto"/>
        <w:jc w:val="center"/>
        <w:rPr>
          <w:rFonts w:ascii="Tahoma" w:hAnsi="Tahoma" w:cs="Tahoma"/>
          <w:color w:val="000000" w:themeColor="text1"/>
          <w:sz w:val="14"/>
          <w:szCs w:val="14"/>
        </w:rPr>
      </w:pPr>
    </w:p>
    <w:p w14:paraId="285CCEB6" w14:textId="67C379BE" w:rsidR="003D52D6" w:rsidRPr="009171E3" w:rsidRDefault="00663442" w:rsidP="003D52D6">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Trick: Senbon Flurry</w:t>
      </w:r>
    </w:p>
    <w:p w14:paraId="0B72ED91" w14:textId="2CD70B38" w:rsidR="003D52D6" w:rsidRDefault="00663442" w:rsidP="003D52D6">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Trick Weapon Technique)</w:t>
      </w:r>
    </w:p>
    <w:p w14:paraId="53109829" w14:textId="77777777" w:rsidR="003D52D6" w:rsidRPr="009171E3" w:rsidRDefault="003D52D6" w:rsidP="003D52D6">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EAA377C" w14:textId="77777777" w:rsidR="003D52D6" w:rsidRPr="009171E3" w:rsidRDefault="003D52D6" w:rsidP="003D52D6">
      <w:pPr>
        <w:autoSpaceDE w:val="0"/>
        <w:autoSpaceDN w:val="0"/>
        <w:adjustRightInd w:val="0"/>
        <w:spacing w:after="0" w:line="240" w:lineRule="auto"/>
        <w:rPr>
          <w:rFonts w:ascii="Arial" w:hAnsi="Arial" w:cs="Arial"/>
          <w:color w:val="000000" w:themeColor="text1"/>
          <w:sz w:val="14"/>
          <w:szCs w:val="14"/>
        </w:rPr>
      </w:pPr>
    </w:p>
    <w:p w14:paraId="231F5AAD" w14:textId="00177C5D" w:rsidR="003D52D6" w:rsidRPr="009171E3" w:rsidRDefault="00663442" w:rsidP="003D52D6">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sets it so that senbon are expelled from their Trick Weapon, usually while a target is attempting to block a strike from the weapon. This causes them to have to deal with both the strike and the senbon coming their way.</w:t>
      </w:r>
    </w:p>
    <w:p w14:paraId="04E67565" w14:textId="77777777" w:rsidR="003D52D6" w:rsidRDefault="003D52D6" w:rsidP="003D52D6">
      <w:pPr>
        <w:autoSpaceDE w:val="0"/>
        <w:autoSpaceDN w:val="0"/>
        <w:adjustRightInd w:val="0"/>
        <w:spacing w:after="0" w:line="240" w:lineRule="auto"/>
        <w:jc w:val="center"/>
        <w:rPr>
          <w:rFonts w:ascii="Tahoma" w:hAnsi="Tahoma" w:cs="Tahoma"/>
          <w:b/>
          <w:bCs/>
          <w:color w:val="A81C1C"/>
          <w:sz w:val="16"/>
          <w:szCs w:val="16"/>
        </w:rPr>
      </w:pPr>
    </w:p>
    <w:p w14:paraId="18324F4D" w14:textId="2ED99366" w:rsidR="003D52D6" w:rsidRDefault="003D52D6" w:rsidP="003D52D6">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663442">
        <w:rPr>
          <w:rFonts w:ascii="Tahoma" w:hAnsi="Tahoma" w:cs="Tahoma"/>
          <w:b/>
          <w:bCs/>
          <w:color w:val="A81C1C"/>
          <w:sz w:val="16"/>
          <w:szCs w:val="16"/>
        </w:rPr>
        <w:t xml:space="preserve"> Senbon damage</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663442">
        <w:rPr>
          <w:rFonts w:ascii="Tahoma" w:hAnsi="Tahoma" w:cs="Tahoma"/>
          <w:b/>
          <w:bCs/>
          <w:color w:val="50CDF3"/>
          <w:sz w:val="16"/>
          <w:szCs w:val="16"/>
        </w:rPr>
        <w:t xml:space="preserve"> None</w:t>
      </w:r>
      <w:r>
        <w:rPr>
          <w:rFonts w:ascii="Tahoma" w:hAnsi="Tahoma" w:cs="Tahoma"/>
          <w:b/>
          <w:bCs/>
          <w:color w:val="50CDF3"/>
          <w:sz w:val="16"/>
          <w:szCs w:val="16"/>
        </w:rPr>
        <w:t xml:space="preserve">] </w:t>
      </w:r>
      <w:r>
        <w:rPr>
          <w:rFonts w:ascii="Tahoma" w:hAnsi="Tahoma" w:cs="Tahoma"/>
          <w:b/>
          <w:bCs/>
          <w:color w:val="2EC13A"/>
          <w:sz w:val="16"/>
          <w:szCs w:val="16"/>
        </w:rPr>
        <w:t>[Speed:</w:t>
      </w:r>
      <w:r w:rsidR="00663442">
        <w:rPr>
          <w:rFonts w:ascii="Tahoma" w:hAnsi="Tahoma" w:cs="Tahoma"/>
          <w:b/>
          <w:bCs/>
          <w:color w:val="2EC13A"/>
          <w:sz w:val="16"/>
          <w:szCs w:val="16"/>
        </w:rPr>
        <w:t xml:space="preserve"> Senbon speed -1</w:t>
      </w:r>
      <w:r>
        <w:rPr>
          <w:rFonts w:ascii="Tahoma" w:hAnsi="Tahoma" w:cs="Tahoma"/>
          <w:b/>
          <w:bCs/>
          <w:color w:val="2EC13A"/>
          <w:sz w:val="16"/>
          <w:szCs w:val="16"/>
        </w:rPr>
        <w:t xml:space="preserve">] </w:t>
      </w:r>
      <w:r>
        <w:rPr>
          <w:rFonts w:ascii="Tahoma" w:hAnsi="Tahoma" w:cs="Tahoma"/>
          <w:b/>
          <w:bCs/>
          <w:color w:val="768177"/>
          <w:sz w:val="16"/>
          <w:szCs w:val="16"/>
        </w:rPr>
        <w:t>[Turn Duration:]</w:t>
      </w:r>
    </w:p>
    <w:p w14:paraId="38B22928" w14:textId="77777777"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341F1B08" w14:textId="2D18FBB0" w:rsidR="003D52D6" w:rsidRDefault="00663442" w:rsidP="003D52D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Must be rigged for 1 offensive turn before this technique can be used. This technique will cause a flurry of 4 senbon to shoot from their weapon while striking. These senbon have to be avoided as a strike or parried away with another tool, but both of these will count as dodging the strike unless this character can outright dodge the senbon with agility. The amount of Senbon that can be used is increased by 3 per </w:t>
      </w:r>
      <w:r>
        <w:rPr>
          <w:rFonts w:ascii="Tahoma" w:hAnsi="Tahoma" w:cs="Tahoma"/>
          <w:i/>
          <w:iCs/>
          <w:color w:val="000000" w:themeColor="text1"/>
          <w:sz w:val="14"/>
          <w:szCs w:val="14"/>
        </w:rPr>
        <w:t>Tricked Weaponist</w:t>
      </w:r>
      <w:r>
        <w:rPr>
          <w:rFonts w:ascii="Tahoma" w:hAnsi="Tahoma" w:cs="Tahoma"/>
          <w:color w:val="000000" w:themeColor="text1"/>
          <w:sz w:val="14"/>
          <w:szCs w:val="14"/>
        </w:rPr>
        <w:t xml:space="preserve"> above I.</w:t>
      </w:r>
    </w:p>
    <w:p w14:paraId="327C621C" w14:textId="68CC9779"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0BDBEBDB" w14:textId="0EF3DD72"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3C830A53" w14:textId="0A2FD691"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684725EE" w14:textId="0C871094"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3493AD92" w14:textId="20768F89"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7F6D37E8" w14:textId="1C06C7E1"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4B2EBB4F" w14:textId="5AD4A4DB"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2AC559A0" w14:textId="700C1076"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19E067B2" w14:textId="50F6CFA3"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p>
    <w:p w14:paraId="37F07194" w14:textId="17E1A83B" w:rsidR="00663442" w:rsidRPr="009171E3" w:rsidRDefault="00663442" w:rsidP="0066344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Rigged: Fuma Shuriken</w:t>
      </w:r>
    </w:p>
    <w:p w14:paraId="1E421F79" w14:textId="109270CC" w:rsidR="00663442" w:rsidRDefault="00663442" w:rsidP="0066344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Rigged Weapon)</w:t>
      </w:r>
    </w:p>
    <w:p w14:paraId="69BE1D3A" w14:textId="77777777" w:rsidR="00663442" w:rsidRPr="009171E3" w:rsidRDefault="00663442" w:rsidP="0066344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D7423B8" w14:textId="77777777" w:rsidR="00663442" w:rsidRPr="009171E3" w:rsidRDefault="00663442" w:rsidP="00663442">
      <w:pPr>
        <w:autoSpaceDE w:val="0"/>
        <w:autoSpaceDN w:val="0"/>
        <w:adjustRightInd w:val="0"/>
        <w:spacing w:after="0" w:line="240" w:lineRule="auto"/>
        <w:rPr>
          <w:rFonts w:ascii="Arial" w:hAnsi="Arial" w:cs="Arial"/>
          <w:color w:val="000000" w:themeColor="text1"/>
          <w:sz w:val="14"/>
          <w:szCs w:val="14"/>
        </w:rPr>
      </w:pPr>
    </w:p>
    <w:p w14:paraId="2B8B2808" w14:textId="521BCDA7" w:rsidR="00663442" w:rsidRPr="009171E3" w:rsidRDefault="00663442" w:rsidP="00663442">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throws a Fuma Shuriken and once it reaches its target </w:t>
      </w:r>
      <w:r w:rsidR="00777FD3">
        <w:rPr>
          <w:rFonts w:ascii="Arial" w:hAnsi="Arial" w:cs="Arial"/>
          <w:color w:val="000000" w:themeColor="text1"/>
          <w:sz w:val="14"/>
          <w:szCs w:val="14"/>
        </w:rPr>
        <w:t>location,</w:t>
      </w:r>
      <w:r>
        <w:rPr>
          <w:rFonts w:ascii="Arial" w:hAnsi="Arial" w:cs="Arial"/>
          <w:color w:val="000000" w:themeColor="text1"/>
          <w:sz w:val="14"/>
          <w:szCs w:val="14"/>
        </w:rPr>
        <w:t xml:space="preserve"> they pull it with a string causing several pieces of the shuriken to scatter in each direction. This can be used to attack those who avoid the Fuma Shuriken as well as those who it wasn’t exactly aimed for.</w:t>
      </w:r>
    </w:p>
    <w:p w14:paraId="148B7AC0" w14:textId="77777777" w:rsidR="00663442" w:rsidRDefault="00663442" w:rsidP="00663442">
      <w:pPr>
        <w:autoSpaceDE w:val="0"/>
        <w:autoSpaceDN w:val="0"/>
        <w:adjustRightInd w:val="0"/>
        <w:spacing w:after="0" w:line="240" w:lineRule="auto"/>
        <w:jc w:val="center"/>
        <w:rPr>
          <w:rFonts w:ascii="Tahoma" w:hAnsi="Tahoma" w:cs="Tahoma"/>
          <w:b/>
          <w:bCs/>
          <w:color w:val="A81C1C"/>
          <w:sz w:val="16"/>
          <w:szCs w:val="16"/>
        </w:rPr>
      </w:pPr>
    </w:p>
    <w:p w14:paraId="45F0C1EF" w14:textId="72FD2D40" w:rsidR="00663442" w:rsidRDefault="00663442" w:rsidP="0066344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Weapon damage -2]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Weapon speed +1] </w:t>
      </w:r>
      <w:r>
        <w:rPr>
          <w:rFonts w:ascii="Tahoma" w:hAnsi="Tahoma" w:cs="Tahoma"/>
          <w:b/>
          <w:bCs/>
          <w:color w:val="768177"/>
          <w:sz w:val="16"/>
          <w:szCs w:val="16"/>
        </w:rPr>
        <w:t>[Turn Duration: 1]</w:t>
      </w:r>
    </w:p>
    <w:p w14:paraId="0F20CD89" w14:textId="77777777" w:rsidR="00663442" w:rsidRDefault="00663442" w:rsidP="00663442">
      <w:pPr>
        <w:autoSpaceDE w:val="0"/>
        <w:autoSpaceDN w:val="0"/>
        <w:adjustRightInd w:val="0"/>
        <w:spacing w:after="0" w:line="240" w:lineRule="auto"/>
        <w:jc w:val="center"/>
        <w:rPr>
          <w:rFonts w:ascii="Tahoma" w:hAnsi="Tahoma" w:cs="Tahoma"/>
          <w:color w:val="000000" w:themeColor="text1"/>
          <w:sz w:val="14"/>
          <w:szCs w:val="14"/>
        </w:rPr>
      </w:pPr>
    </w:p>
    <w:p w14:paraId="27886DFE" w14:textId="19456211" w:rsidR="00663442" w:rsidRDefault="00663442" w:rsidP="003D52D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Fuma Shuriken breaks apart into a 3x3 dealing damage to all in the radius. The target must be able to perceive the strings used with this technique to properly react to it, if not they suffer -1 to their reactionary stats when avoiding this technique. This will not deal an additional instance of damage if the shuriken lands the hit, but can be used it attack others in the area. This</w:t>
      </w:r>
      <w:r w:rsidR="00777FD3">
        <w:rPr>
          <w:rFonts w:ascii="Tahoma" w:hAnsi="Tahoma" w:cs="Tahoma"/>
          <w:color w:val="000000" w:themeColor="text1"/>
          <w:sz w:val="14"/>
          <w:szCs w:val="14"/>
        </w:rPr>
        <w:t xml:space="preserve"> can be activated a turn after the shuriken is thrown and will take priority over the target’s actions.</w:t>
      </w:r>
    </w:p>
    <w:p w14:paraId="15CFEABD" w14:textId="646D0FDA" w:rsidR="00777FD3" w:rsidRDefault="00777FD3" w:rsidP="003D52D6">
      <w:pPr>
        <w:autoSpaceDE w:val="0"/>
        <w:autoSpaceDN w:val="0"/>
        <w:adjustRightInd w:val="0"/>
        <w:spacing w:after="0" w:line="240" w:lineRule="auto"/>
        <w:jc w:val="center"/>
        <w:rPr>
          <w:rFonts w:ascii="Tahoma" w:hAnsi="Tahoma" w:cs="Tahoma"/>
          <w:color w:val="000000" w:themeColor="text1"/>
          <w:sz w:val="14"/>
          <w:szCs w:val="14"/>
        </w:rPr>
      </w:pPr>
    </w:p>
    <w:p w14:paraId="47060B11" w14:textId="4DE36218" w:rsidR="00777FD3" w:rsidRDefault="00777FD3" w:rsidP="003D52D6">
      <w:pPr>
        <w:autoSpaceDE w:val="0"/>
        <w:autoSpaceDN w:val="0"/>
        <w:adjustRightInd w:val="0"/>
        <w:spacing w:after="0" w:line="240" w:lineRule="auto"/>
        <w:jc w:val="center"/>
        <w:rPr>
          <w:rFonts w:ascii="Tahoma" w:hAnsi="Tahoma" w:cs="Tahoma"/>
          <w:color w:val="000000" w:themeColor="text1"/>
          <w:sz w:val="14"/>
          <w:szCs w:val="14"/>
        </w:rPr>
      </w:pPr>
    </w:p>
    <w:p w14:paraId="2737012C" w14:textId="0434AF48" w:rsidR="00777FD3" w:rsidRDefault="00777FD3" w:rsidP="003D52D6">
      <w:pPr>
        <w:autoSpaceDE w:val="0"/>
        <w:autoSpaceDN w:val="0"/>
        <w:adjustRightInd w:val="0"/>
        <w:spacing w:after="0" w:line="240" w:lineRule="auto"/>
        <w:jc w:val="center"/>
        <w:rPr>
          <w:rFonts w:ascii="Tahoma" w:hAnsi="Tahoma" w:cs="Tahoma"/>
          <w:color w:val="000000" w:themeColor="text1"/>
          <w:sz w:val="14"/>
          <w:szCs w:val="14"/>
        </w:rPr>
      </w:pPr>
    </w:p>
    <w:p w14:paraId="74351CC4" w14:textId="349D9393" w:rsidR="00777FD3" w:rsidRDefault="00777FD3" w:rsidP="003D52D6">
      <w:pPr>
        <w:autoSpaceDE w:val="0"/>
        <w:autoSpaceDN w:val="0"/>
        <w:adjustRightInd w:val="0"/>
        <w:spacing w:after="0" w:line="240" w:lineRule="auto"/>
        <w:jc w:val="center"/>
        <w:rPr>
          <w:rFonts w:ascii="Tahoma" w:hAnsi="Tahoma" w:cs="Tahoma"/>
          <w:color w:val="000000" w:themeColor="text1"/>
          <w:sz w:val="14"/>
          <w:szCs w:val="14"/>
        </w:rPr>
      </w:pPr>
    </w:p>
    <w:p w14:paraId="1C33385C" w14:textId="7405DF9C" w:rsidR="00777FD3" w:rsidRDefault="00777FD3" w:rsidP="003D52D6">
      <w:pPr>
        <w:autoSpaceDE w:val="0"/>
        <w:autoSpaceDN w:val="0"/>
        <w:adjustRightInd w:val="0"/>
        <w:spacing w:after="0" w:line="240" w:lineRule="auto"/>
        <w:jc w:val="center"/>
        <w:rPr>
          <w:rFonts w:ascii="Tahoma" w:hAnsi="Tahoma" w:cs="Tahoma"/>
          <w:color w:val="000000" w:themeColor="text1"/>
          <w:sz w:val="14"/>
          <w:szCs w:val="14"/>
        </w:rPr>
      </w:pPr>
    </w:p>
    <w:p w14:paraId="2B85A9E7" w14:textId="0386CDD9" w:rsidR="00777FD3" w:rsidRPr="009171E3" w:rsidRDefault="00777FD3" w:rsidP="00777FD3">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Rigged: Kawarimi no Jutsu</w:t>
      </w:r>
    </w:p>
    <w:p w14:paraId="41D3C0F5" w14:textId="30103C41" w:rsidR="00777FD3" w:rsidRDefault="00777FD3" w:rsidP="00777FD3">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Rigged Technique)</w:t>
      </w:r>
    </w:p>
    <w:p w14:paraId="739E6020" w14:textId="77777777" w:rsidR="00777FD3" w:rsidRPr="009171E3" w:rsidRDefault="00777FD3" w:rsidP="00777FD3">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1DDAA5C3" w14:textId="77777777" w:rsidR="00777FD3" w:rsidRPr="009171E3" w:rsidRDefault="00777FD3" w:rsidP="00777FD3">
      <w:pPr>
        <w:autoSpaceDE w:val="0"/>
        <w:autoSpaceDN w:val="0"/>
        <w:adjustRightInd w:val="0"/>
        <w:spacing w:after="0" w:line="240" w:lineRule="auto"/>
        <w:rPr>
          <w:rFonts w:ascii="Arial" w:hAnsi="Arial" w:cs="Arial"/>
          <w:color w:val="000000" w:themeColor="text1"/>
          <w:sz w:val="14"/>
          <w:szCs w:val="14"/>
        </w:rPr>
      </w:pPr>
    </w:p>
    <w:p w14:paraId="6815E050" w14:textId="58F1AFC9" w:rsidR="00777FD3" w:rsidRPr="009171E3" w:rsidRDefault="00777FD3" w:rsidP="00777FD3">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While using the Body Replacement Technique the user places an explosive tag upon the </w:t>
      </w:r>
      <w:proofErr w:type="gramStart"/>
      <w:r>
        <w:rPr>
          <w:rFonts w:ascii="Arial" w:hAnsi="Arial" w:cs="Arial"/>
          <w:color w:val="000000" w:themeColor="text1"/>
          <w:sz w:val="14"/>
          <w:szCs w:val="14"/>
        </w:rPr>
        <w:t>object</w:t>
      </w:r>
      <w:proofErr w:type="gramEnd"/>
      <w:r>
        <w:rPr>
          <w:rFonts w:ascii="Arial" w:hAnsi="Arial" w:cs="Arial"/>
          <w:color w:val="000000" w:themeColor="text1"/>
          <w:sz w:val="14"/>
          <w:szCs w:val="14"/>
        </w:rPr>
        <w:t xml:space="preserve"> they are switching places with, causing it to explode moments later. This can be used to catch a target off guard or create a diversion so the user can escape.</w:t>
      </w:r>
    </w:p>
    <w:p w14:paraId="2A4B38ED" w14:textId="77777777" w:rsidR="00777FD3" w:rsidRDefault="00777FD3" w:rsidP="00777FD3">
      <w:pPr>
        <w:autoSpaceDE w:val="0"/>
        <w:autoSpaceDN w:val="0"/>
        <w:adjustRightInd w:val="0"/>
        <w:spacing w:after="0" w:line="240" w:lineRule="auto"/>
        <w:jc w:val="center"/>
        <w:rPr>
          <w:rFonts w:ascii="Tahoma" w:hAnsi="Tahoma" w:cs="Tahoma"/>
          <w:b/>
          <w:bCs/>
          <w:color w:val="A81C1C"/>
          <w:sz w:val="16"/>
          <w:szCs w:val="16"/>
        </w:rPr>
      </w:pPr>
    </w:p>
    <w:p w14:paraId="22D3AA1A" w14:textId="79B3B4D9" w:rsidR="00777FD3" w:rsidRDefault="00777FD3" w:rsidP="00777FD3">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Explosive Tag Damage]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Instant] </w:t>
      </w:r>
      <w:r>
        <w:rPr>
          <w:rFonts w:ascii="Tahoma" w:hAnsi="Tahoma" w:cs="Tahoma"/>
          <w:b/>
          <w:bCs/>
          <w:color w:val="768177"/>
          <w:sz w:val="16"/>
          <w:szCs w:val="16"/>
        </w:rPr>
        <w:t>[Turn Duration: 2]</w:t>
      </w:r>
    </w:p>
    <w:p w14:paraId="40F8DF89" w14:textId="77777777"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p>
    <w:p w14:paraId="2D315E4B" w14:textId="2495F6B4"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The user uses Kawarimi as normal except they leave an explosive tag on the object they are switching places with; the tag will go off after a single turn of burning. This can be performed without the need for this technique but the user must place the tag on the object beforehand if this technique is not usable.</w:t>
      </w:r>
    </w:p>
    <w:p w14:paraId="282615E2" w14:textId="5822454F"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p>
    <w:p w14:paraId="35C9C91B" w14:textId="1934EFBF"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p>
    <w:p w14:paraId="1EDE2B2F" w14:textId="4C2B77C6"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p>
    <w:p w14:paraId="3A9ECEA2" w14:textId="7969DF4F"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p>
    <w:p w14:paraId="0593A53F" w14:textId="5E0C8DA7" w:rsidR="00777FD3" w:rsidRPr="009171E3" w:rsidRDefault="00777FD3" w:rsidP="00777FD3">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ind Demon Shuriken Techniques</w:t>
      </w:r>
    </w:p>
    <w:p w14:paraId="0C371E35" w14:textId="3525CA08" w:rsidR="00777FD3" w:rsidRDefault="00777FD3" w:rsidP="00777FD3">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Bukijutsu Technique)</w:t>
      </w:r>
    </w:p>
    <w:p w14:paraId="398E9332" w14:textId="77777777" w:rsidR="00777FD3" w:rsidRPr="009171E3" w:rsidRDefault="00777FD3" w:rsidP="00777FD3">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DB1CAFE" w14:textId="77777777" w:rsidR="00777FD3" w:rsidRPr="009171E3" w:rsidRDefault="00777FD3" w:rsidP="00777FD3">
      <w:pPr>
        <w:autoSpaceDE w:val="0"/>
        <w:autoSpaceDN w:val="0"/>
        <w:adjustRightInd w:val="0"/>
        <w:spacing w:after="0" w:line="240" w:lineRule="auto"/>
        <w:rPr>
          <w:rFonts w:ascii="Arial" w:hAnsi="Arial" w:cs="Arial"/>
          <w:color w:val="000000" w:themeColor="text1"/>
          <w:sz w:val="14"/>
          <w:szCs w:val="14"/>
        </w:rPr>
      </w:pPr>
    </w:p>
    <w:p w14:paraId="18C54658" w14:textId="06EBAF41" w:rsidR="00777FD3" w:rsidRPr="009171E3" w:rsidRDefault="00777FD3" w:rsidP="00777FD3">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 technique where the user causes the Fuma Shuriken to spin violently towards the target, pinning them down if they are unable to outright avoid the attack. They can then add elements to the attack after the target is pinned down to open them up for an unseen attack or simply add the shuriken in fighting through their defense.</w:t>
      </w:r>
    </w:p>
    <w:p w14:paraId="6328702A" w14:textId="77777777" w:rsidR="00777FD3" w:rsidRDefault="00777FD3" w:rsidP="00777FD3">
      <w:pPr>
        <w:autoSpaceDE w:val="0"/>
        <w:autoSpaceDN w:val="0"/>
        <w:adjustRightInd w:val="0"/>
        <w:spacing w:after="0" w:line="240" w:lineRule="auto"/>
        <w:jc w:val="center"/>
        <w:rPr>
          <w:rFonts w:ascii="Tahoma" w:hAnsi="Tahoma" w:cs="Tahoma"/>
          <w:b/>
          <w:bCs/>
          <w:color w:val="A81C1C"/>
          <w:sz w:val="16"/>
          <w:szCs w:val="16"/>
        </w:rPr>
      </w:pPr>
    </w:p>
    <w:p w14:paraId="2163DF11" w14:textId="3FD1A24F" w:rsidR="00777FD3" w:rsidRDefault="00777FD3" w:rsidP="00777FD3">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Weapon damage]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Throwing speed] </w:t>
      </w:r>
      <w:r>
        <w:rPr>
          <w:rFonts w:ascii="Tahoma" w:hAnsi="Tahoma" w:cs="Tahoma"/>
          <w:b/>
          <w:bCs/>
          <w:color w:val="768177"/>
          <w:sz w:val="16"/>
          <w:szCs w:val="16"/>
        </w:rPr>
        <w:t>[Turn Duration: 2]</w:t>
      </w:r>
    </w:p>
    <w:p w14:paraId="59E79343" w14:textId="77777777" w:rsidR="00777FD3" w:rsidRDefault="00777FD3" w:rsidP="00777FD3">
      <w:pPr>
        <w:autoSpaceDE w:val="0"/>
        <w:autoSpaceDN w:val="0"/>
        <w:adjustRightInd w:val="0"/>
        <w:spacing w:after="0" w:line="240" w:lineRule="auto"/>
        <w:jc w:val="center"/>
        <w:rPr>
          <w:rFonts w:ascii="Tahoma" w:hAnsi="Tahoma" w:cs="Tahoma"/>
          <w:color w:val="000000" w:themeColor="text1"/>
          <w:sz w:val="14"/>
          <w:szCs w:val="14"/>
        </w:rPr>
      </w:pPr>
    </w:p>
    <w:p w14:paraId="0F71408F" w14:textId="1F83E8E1" w:rsidR="00777FD3" w:rsidRPr="00777FD3" w:rsidRDefault="00777FD3" w:rsidP="00777FD3">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This is dodged in the same manner as a binding, requiring equal speed to the throwing speed. This technique can only be blocked not deflected. When blocked this technique grinds into the weapon sued to block it, dealing damage each turn. Strength equal to this technique is needed to remove it from grinding. While grinding this technique will deal damage to the durability of whatever is blocking it</w:t>
      </w:r>
      <w:r w:rsidR="007D2617">
        <w:rPr>
          <w:rFonts w:ascii="Tahoma" w:hAnsi="Tahoma" w:cs="Tahoma"/>
          <w:color w:val="000000" w:themeColor="text1"/>
          <w:sz w:val="14"/>
          <w:szCs w:val="14"/>
        </w:rPr>
        <w:t xml:space="preserve"> as a technique</w:t>
      </w:r>
      <w:r>
        <w:rPr>
          <w:rFonts w:ascii="Tahoma" w:hAnsi="Tahoma" w:cs="Tahoma"/>
          <w:color w:val="000000" w:themeColor="text1"/>
          <w:sz w:val="14"/>
          <w:szCs w:val="14"/>
        </w:rPr>
        <w:t xml:space="preserve">, or deal damage to the target if not blocked. With strings attached the user can flow chakra into this technique at any point after it starts grinding. Grinding lasts for </w:t>
      </w:r>
      <w:r w:rsidR="007D2617">
        <w:rPr>
          <w:rFonts w:ascii="Tahoma" w:hAnsi="Tahoma" w:cs="Tahoma"/>
          <w:color w:val="000000" w:themeColor="text1"/>
          <w:sz w:val="14"/>
          <w:szCs w:val="14"/>
        </w:rPr>
        <w:t>1</w:t>
      </w:r>
      <w:r>
        <w:rPr>
          <w:rFonts w:ascii="Tahoma" w:hAnsi="Tahoma" w:cs="Tahoma"/>
          <w:color w:val="000000" w:themeColor="text1"/>
          <w:sz w:val="14"/>
          <w:szCs w:val="14"/>
        </w:rPr>
        <w:t xml:space="preserve"> turn after</w:t>
      </w:r>
      <w:r w:rsidR="007D2617">
        <w:rPr>
          <w:rFonts w:ascii="Tahoma" w:hAnsi="Tahoma" w:cs="Tahoma"/>
          <w:color w:val="000000" w:themeColor="text1"/>
          <w:sz w:val="14"/>
          <w:szCs w:val="14"/>
        </w:rPr>
        <w:t xml:space="preserve"> making contact</w:t>
      </w:r>
      <w:r>
        <w:rPr>
          <w:rFonts w:ascii="Tahoma" w:hAnsi="Tahoma" w:cs="Tahoma"/>
          <w:color w:val="000000" w:themeColor="text1"/>
          <w:sz w:val="14"/>
          <w:szCs w:val="14"/>
        </w:rPr>
        <w:t xml:space="preserve">. </w:t>
      </w:r>
      <w:r>
        <w:rPr>
          <w:rFonts w:ascii="Tahoma" w:hAnsi="Tahoma" w:cs="Tahoma"/>
          <w:i/>
          <w:iCs/>
          <w:color w:val="000000" w:themeColor="text1"/>
          <w:sz w:val="14"/>
          <w:szCs w:val="14"/>
        </w:rPr>
        <w:t>Rigged</w:t>
      </w:r>
      <w:r>
        <w:rPr>
          <w:rFonts w:ascii="Tahoma" w:hAnsi="Tahoma" w:cs="Tahoma"/>
          <w:color w:val="000000" w:themeColor="text1"/>
          <w:sz w:val="14"/>
          <w:szCs w:val="14"/>
        </w:rPr>
        <w:t xml:space="preserve"> technique cannot be used in conjunction with this technique.</w:t>
      </w:r>
    </w:p>
    <w:p w14:paraId="6DA8DE52" w14:textId="2289CCD7" w:rsidR="00777FD3" w:rsidRDefault="00777FD3" w:rsidP="00777FD3">
      <w:pPr>
        <w:autoSpaceDE w:val="0"/>
        <w:autoSpaceDN w:val="0"/>
        <w:adjustRightInd w:val="0"/>
        <w:spacing w:after="0" w:line="240" w:lineRule="auto"/>
        <w:jc w:val="center"/>
        <w:rPr>
          <w:rFonts w:ascii="Arial" w:hAnsi="Arial" w:cs="Arial"/>
          <w:b/>
          <w:bCs/>
          <w:color w:val="000000" w:themeColor="text1"/>
          <w:sz w:val="14"/>
          <w:szCs w:val="14"/>
        </w:rPr>
      </w:pPr>
    </w:p>
    <w:p w14:paraId="1B842A6D" w14:textId="385C54AA" w:rsidR="007D2617" w:rsidRDefault="007D2617" w:rsidP="00777FD3">
      <w:pPr>
        <w:autoSpaceDE w:val="0"/>
        <w:autoSpaceDN w:val="0"/>
        <w:adjustRightInd w:val="0"/>
        <w:spacing w:after="0" w:line="240" w:lineRule="auto"/>
        <w:jc w:val="center"/>
        <w:rPr>
          <w:rFonts w:ascii="Arial" w:hAnsi="Arial" w:cs="Arial"/>
          <w:b/>
          <w:bCs/>
          <w:color w:val="000000" w:themeColor="text1"/>
          <w:sz w:val="14"/>
          <w:szCs w:val="14"/>
        </w:rPr>
      </w:pPr>
    </w:p>
    <w:p w14:paraId="4928D905" w14:textId="3F1A77CC" w:rsidR="007D2617" w:rsidRDefault="007D2617" w:rsidP="00777FD3">
      <w:pPr>
        <w:autoSpaceDE w:val="0"/>
        <w:autoSpaceDN w:val="0"/>
        <w:adjustRightInd w:val="0"/>
        <w:spacing w:after="0" w:line="240" w:lineRule="auto"/>
        <w:jc w:val="center"/>
        <w:rPr>
          <w:rFonts w:ascii="Arial" w:hAnsi="Arial" w:cs="Arial"/>
          <w:b/>
          <w:bCs/>
          <w:color w:val="000000" w:themeColor="text1"/>
          <w:sz w:val="14"/>
          <w:szCs w:val="14"/>
        </w:rPr>
      </w:pPr>
    </w:p>
    <w:p w14:paraId="7572A4EC" w14:textId="4A2DED71" w:rsidR="007D2617" w:rsidRDefault="007D2617" w:rsidP="00777FD3">
      <w:pPr>
        <w:autoSpaceDE w:val="0"/>
        <w:autoSpaceDN w:val="0"/>
        <w:adjustRightInd w:val="0"/>
        <w:spacing w:after="0" w:line="240" w:lineRule="auto"/>
        <w:jc w:val="center"/>
        <w:rPr>
          <w:rFonts w:ascii="Arial" w:hAnsi="Arial" w:cs="Arial"/>
          <w:b/>
          <w:bCs/>
          <w:color w:val="000000" w:themeColor="text1"/>
          <w:sz w:val="14"/>
          <w:szCs w:val="14"/>
        </w:rPr>
      </w:pPr>
    </w:p>
    <w:p w14:paraId="5EFADDB1" w14:textId="5917C0BE" w:rsidR="007D2617" w:rsidRDefault="007D2617" w:rsidP="00777FD3">
      <w:pPr>
        <w:autoSpaceDE w:val="0"/>
        <w:autoSpaceDN w:val="0"/>
        <w:adjustRightInd w:val="0"/>
        <w:spacing w:after="0" w:line="240" w:lineRule="auto"/>
        <w:jc w:val="center"/>
        <w:rPr>
          <w:rFonts w:ascii="Arial" w:hAnsi="Arial" w:cs="Arial"/>
          <w:b/>
          <w:bCs/>
          <w:color w:val="000000" w:themeColor="text1"/>
          <w:sz w:val="14"/>
          <w:szCs w:val="14"/>
        </w:rPr>
      </w:pPr>
    </w:p>
    <w:p w14:paraId="7F4A1302" w14:textId="57C839B2" w:rsidR="007D2617" w:rsidRDefault="007D2617" w:rsidP="00777FD3">
      <w:pPr>
        <w:autoSpaceDE w:val="0"/>
        <w:autoSpaceDN w:val="0"/>
        <w:adjustRightInd w:val="0"/>
        <w:spacing w:after="0" w:line="240" w:lineRule="auto"/>
        <w:jc w:val="center"/>
        <w:rPr>
          <w:rFonts w:ascii="Arial" w:hAnsi="Arial" w:cs="Arial"/>
          <w:b/>
          <w:bCs/>
          <w:color w:val="000000" w:themeColor="text1"/>
          <w:sz w:val="14"/>
          <w:szCs w:val="14"/>
        </w:rPr>
      </w:pPr>
    </w:p>
    <w:p w14:paraId="201BE253" w14:textId="0287DA7B" w:rsidR="007D2617" w:rsidRPr="009171E3" w:rsidRDefault="007D2617" w:rsidP="007D2617">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Chakra String Bind</w:t>
      </w:r>
    </w:p>
    <w:p w14:paraId="68C64EDC" w14:textId="26E70B0E" w:rsidR="007D2617" w:rsidRDefault="007D2617" w:rsidP="007D2617">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Chakra String Technique)</w:t>
      </w:r>
    </w:p>
    <w:p w14:paraId="1ACC3D6B" w14:textId="77777777" w:rsidR="007D2617" w:rsidRPr="009171E3" w:rsidRDefault="007D2617" w:rsidP="007D2617">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85CF023" w14:textId="77777777" w:rsidR="007D2617" w:rsidRPr="009171E3" w:rsidRDefault="007D2617" w:rsidP="007D2617">
      <w:pPr>
        <w:autoSpaceDE w:val="0"/>
        <w:autoSpaceDN w:val="0"/>
        <w:adjustRightInd w:val="0"/>
        <w:spacing w:after="0" w:line="240" w:lineRule="auto"/>
        <w:rPr>
          <w:rFonts w:ascii="Arial" w:hAnsi="Arial" w:cs="Arial"/>
          <w:color w:val="000000" w:themeColor="text1"/>
          <w:sz w:val="14"/>
          <w:szCs w:val="14"/>
        </w:rPr>
      </w:pPr>
    </w:p>
    <w:p w14:paraId="10754662" w14:textId="03D828FE" w:rsidR="007D2617" w:rsidRPr="009171E3" w:rsidRDefault="007D2617" w:rsidP="007D2617">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throws a set of shuriken at the target, attempting to make them dodge it in such a way that they are trapped by the strings if they have no vision of them. This can be used without the aid of shuriken but the range will be dramatically decreased and the attempt will be telegraphed, making it impossible to catch someone off guard with this variant.</w:t>
      </w:r>
    </w:p>
    <w:p w14:paraId="7E19E501" w14:textId="77777777" w:rsidR="007D2617" w:rsidRDefault="007D2617" w:rsidP="007D2617">
      <w:pPr>
        <w:autoSpaceDE w:val="0"/>
        <w:autoSpaceDN w:val="0"/>
        <w:adjustRightInd w:val="0"/>
        <w:spacing w:after="0" w:line="240" w:lineRule="auto"/>
        <w:jc w:val="center"/>
        <w:rPr>
          <w:rFonts w:ascii="Tahoma" w:hAnsi="Tahoma" w:cs="Tahoma"/>
          <w:b/>
          <w:bCs/>
          <w:color w:val="A81C1C"/>
          <w:sz w:val="16"/>
          <w:szCs w:val="16"/>
        </w:rPr>
      </w:pPr>
    </w:p>
    <w:p w14:paraId="42735B89" w14:textId="72159A5A" w:rsidR="007D2617" w:rsidRDefault="007D2617" w:rsidP="007D2617">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Power: User’s Chakra String Durability (Caps at B)]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User’s throwing agility (Caps at A)] </w:t>
      </w:r>
      <w:r>
        <w:rPr>
          <w:rFonts w:ascii="Tahoma" w:hAnsi="Tahoma" w:cs="Tahoma"/>
          <w:b/>
          <w:bCs/>
          <w:color w:val="768177"/>
          <w:sz w:val="16"/>
          <w:szCs w:val="16"/>
        </w:rPr>
        <w:t>[Turn Duration: 1]</w:t>
      </w:r>
    </w:p>
    <w:p w14:paraId="4E9916D2" w14:textId="77777777" w:rsidR="007D2617" w:rsidRDefault="007D2617" w:rsidP="007D2617">
      <w:pPr>
        <w:autoSpaceDE w:val="0"/>
        <w:autoSpaceDN w:val="0"/>
        <w:adjustRightInd w:val="0"/>
        <w:spacing w:after="0" w:line="240" w:lineRule="auto"/>
        <w:jc w:val="center"/>
        <w:rPr>
          <w:rFonts w:ascii="Tahoma" w:hAnsi="Tahoma" w:cs="Tahoma"/>
          <w:color w:val="000000" w:themeColor="text1"/>
          <w:sz w:val="14"/>
          <w:szCs w:val="14"/>
        </w:rPr>
      </w:pPr>
    </w:p>
    <w:p w14:paraId="5E8B807E" w14:textId="421BDAAD" w:rsidR="007D2617" w:rsidRPr="00F97876" w:rsidRDefault="007D2617" w:rsidP="007D2617">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No Handseals. Tile Range equal to throwing range with shuriken, without this is limited to 5 tiles. Without throwing weapons this technique will use the user</w:t>
      </w:r>
      <w:r w:rsidR="00C63F63">
        <w:rPr>
          <w:rFonts w:ascii="Tahoma" w:hAnsi="Tahoma" w:cs="Tahoma"/>
          <w:color w:val="000000" w:themeColor="text1"/>
          <w:sz w:val="14"/>
          <w:szCs w:val="14"/>
        </w:rPr>
        <w:t>’</w:t>
      </w:r>
      <w:r>
        <w:rPr>
          <w:rFonts w:ascii="Tahoma" w:hAnsi="Tahoma" w:cs="Tahoma"/>
          <w:color w:val="000000" w:themeColor="text1"/>
          <w:sz w:val="14"/>
          <w:szCs w:val="14"/>
        </w:rPr>
        <w:t xml:space="preserve">s base agility. When these shuriken are dodged or deflected the previous turn, the targets </w:t>
      </w:r>
      <w:r w:rsidR="00C63F63">
        <w:rPr>
          <w:rFonts w:ascii="Tahoma" w:hAnsi="Tahoma" w:cs="Tahoma"/>
          <w:color w:val="000000" w:themeColor="text1"/>
          <w:sz w:val="14"/>
          <w:szCs w:val="14"/>
        </w:rPr>
        <w:t>will lose</w:t>
      </w:r>
      <w:r>
        <w:rPr>
          <w:rFonts w:ascii="Tahoma" w:hAnsi="Tahoma" w:cs="Tahoma"/>
          <w:color w:val="000000" w:themeColor="text1"/>
          <w:sz w:val="14"/>
          <w:szCs w:val="14"/>
        </w:rPr>
        <w:t xml:space="preserve"> 2 steps of reactionary stat</w:t>
      </w:r>
      <w:r w:rsidR="00C63F63">
        <w:rPr>
          <w:rFonts w:ascii="Tahoma" w:hAnsi="Tahoma" w:cs="Tahoma"/>
          <w:color w:val="000000" w:themeColor="text1"/>
          <w:sz w:val="14"/>
          <w:szCs w:val="14"/>
        </w:rPr>
        <w:t>s</w:t>
      </w:r>
      <w:r>
        <w:rPr>
          <w:rFonts w:ascii="Tahoma" w:hAnsi="Tahoma" w:cs="Tahoma"/>
          <w:color w:val="000000" w:themeColor="text1"/>
          <w:sz w:val="14"/>
          <w:szCs w:val="14"/>
        </w:rPr>
        <w:t xml:space="preserve"> to dodge this binding. This will take priority over their actions the turn it is activated. If a character is able to perceive the strings the debuffs from this technique are voided. If both hands are used with this technique the user cannot perform an action while holding the target in a bind.</w:t>
      </w:r>
      <w:r w:rsidR="00C63F63">
        <w:rPr>
          <w:rFonts w:ascii="Tahoma" w:hAnsi="Tahoma" w:cs="Tahoma"/>
          <w:color w:val="000000" w:themeColor="text1"/>
          <w:sz w:val="14"/>
          <w:szCs w:val="14"/>
        </w:rPr>
        <w:t xml:space="preserve"> If one hand is used this character can perform additional actions while the target is binded but the power of the bind is capped at C. A character must use 5 shuriken at minimum to use this technique with one hand, and 10 to use it with both hands.</w:t>
      </w:r>
      <w:r w:rsidR="00390857">
        <w:rPr>
          <w:rFonts w:ascii="Tahoma" w:hAnsi="Tahoma" w:cs="Tahoma"/>
          <w:color w:val="000000" w:themeColor="text1"/>
          <w:sz w:val="14"/>
          <w:szCs w:val="14"/>
        </w:rPr>
        <w:t xml:space="preserve"> This has no cost when used with normal strings but the binding power is capped at C.</w:t>
      </w:r>
    </w:p>
    <w:p w14:paraId="375A592D" w14:textId="77777777" w:rsidR="007D2617" w:rsidRPr="00777FD3" w:rsidRDefault="007D2617" w:rsidP="00777FD3">
      <w:pPr>
        <w:autoSpaceDE w:val="0"/>
        <w:autoSpaceDN w:val="0"/>
        <w:adjustRightInd w:val="0"/>
        <w:spacing w:after="0" w:line="240" w:lineRule="auto"/>
        <w:jc w:val="center"/>
        <w:rPr>
          <w:rFonts w:ascii="Arial" w:hAnsi="Arial" w:cs="Arial"/>
          <w:b/>
          <w:bCs/>
          <w:color w:val="000000" w:themeColor="text1"/>
          <w:sz w:val="14"/>
          <w:szCs w:val="14"/>
        </w:rPr>
      </w:pPr>
    </w:p>
    <w:p w14:paraId="20605ABC" w14:textId="3926DCC7" w:rsidR="00777FD3" w:rsidRDefault="00777FD3" w:rsidP="003D52D6">
      <w:pPr>
        <w:autoSpaceDE w:val="0"/>
        <w:autoSpaceDN w:val="0"/>
        <w:adjustRightInd w:val="0"/>
        <w:spacing w:after="0" w:line="240" w:lineRule="auto"/>
        <w:jc w:val="center"/>
        <w:rPr>
          <w:rFonts w:ascii="Arial" w:hAnsi="Arial" w:cs="Arial"/>
          <w:color w:val="000000" w:themeColor="text1"/>
          <w:sz w:val="14"/>
          <w:szCs w:val="14"/>
        </w:rPr>
      </w:pPr>
    </w:p>
    <w:p w14:paraId="22F084E1" w14:textId="00266344" w:rsidR="00841C82" w:rsidRDefault="00841C82" w:rsidP="003D52D6">
      <w:pPr>
        <w:autoSpaceDE w:val="0"/>
        <w:autoSpaceDN w:val="0"/>
        <w:adjustRightInd w:val="0"/>
        <w:spacing w:after="0" w:line="240" w:lineRule="auto"/>
        <w:jc w:val="center"/>
        <w:rPr>
          <w:rFonts w:ascii="Arial" w:hAnsi="Arial" w:cs="Arial"/>
          <w:color w:val="000000" w:themeColor="text1"/>
          <w:sz w:val="14"/>
          <w:szCs w:val="14"/>
        </w:rPr>
      </w:pPr>
    </w:p>
    <w:p w14:paraId="5BBACBAB" w14:textId="28244028" w:rsidR="00841C82" w:rsidRDefault="00841C82" w:rsidP="003D52D6">
      <w:pPr>
        <w:autoSpaceDE w:val="0"/>
        <w:autoSpaceDN w:val="0"/>
        <w:adjustRightInd w:val="0"/>
        <w:spacing w:after="0" w:line="240" w:lineRule="auto"/>
        <w:jc w:val="center"/>
        <w:rPr>
          <w:rFonts w:ascii="Arial" w:hAnsi="Arial" w:cs="Arial"/>
          <w:color w:val="000000" w:themeColor="text1"/>
          <w:sz w:val="14"/>
          <w:szCs w:val="14"/>
        </w:rPr>
      </w:pPr>
    </w:p>
    <w:p w14:paraId="11BE0903" w14:textId="426C80B2" w:rsidR="00841C82" w:rsidRDefault="00841C82" w:rsidP="003D52D6">
      <w:pPr>
        <w:autoSpaceDE w:val="0"/>
        <w:autoSpaceDN w:val="0"/>
        <w:adjustRightInd w:val="0"/>
        <w:spacing w:after="0" w:line="240" w:lineRule="auto"/>
        <w:jc w:val="center"/>
        <w:rPr>
          <w:rFonts w:ascii="Arial" w:hAnsi="Arial" w:cs="Arial"/>
          <w:color w:val="000000" w:themeColor="text1"/>
          <w:sz w:val="14"/>
          <w:szCs w:val="14"/>
        </w:rPr>
      </w:pPr>
    </w:p>
    <w:p w14:paraId="181EB3E4" w14:textId="11379DDC" w:rsidR="00841C82" w:rsidRPr="009171E3" w:rsidRDefault="00841C82" w:rsidP="00841C8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Razor Trip Wire</w:t>
      </w:r>
    </w:p>
    <w:p w14:paraId="6CE7F69C" w14:textId="476A92BC" w:rsidR="00841C82" w:rsidRDefault="00841C82" w:rsidP="00841C8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Bukijutsu Technique)</w:t>
      </w:r>
    </w:p>
    <w:p w14:paraId="19ECB523" w14:textId="77777777" w:rsidR="00841C82" w:rsidRPr="009171E3" w:rsidRDefault="00841C82" w:rsidP="00841C8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8EDB9F0" w14:textId="77777777" w:rsidR="00841C82" w:rsidRPr="009171E3" w:rsidRDefault="00841C82" w:rsidP="00841C82">
      <w:pPr>
        <w:autoSpaceDE w:val="0"/>
        <w:autoSpaceDN w:val="0"/>
        <w:adjustRightInd w:val="0"/>
        <w:spacing w:after="0" w:line="240" w:lineRule="auto"/>
        <w:rPr>
          <w:rFonts w:ascii="Arial" w:hAnsi="Arial" w:cs="Arial"/>
          <w:color w:val="000000" w:themeColor="text1"/>
          <w:sz w:val="14"/>
          <w:szCs w:val="14"/>
        </w:rPr>
      </w:pPr>
    </w:p>
    <w:p w14:paraId="4302E4D5" w14:textId="5689D9DE" w:rsidR="00841C82" w:rsidRPr="009171E3" w:rsidRDefault="00841C82" w:rsidP="00841C82">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Using two kunai as a medium, this character sets up a trip wire for the opponent to step upon. This was often a tactic implored by Fuma clan smugglers when being chased. The razor like wire cuts into the ankles of the pursuer and slows them enough for the Fuma to get away. Now in their shinobi days the Fuma use this as a means to defeat the enemy or slow them in a pursuit. This can be thrown in front of the target given the Fuma has enough skill.</w:t>
      </w:r>
    </w:p>
    <w:p w14:paraId="6111A581" w14:textId="77777777" w:rsidR="00841C82" w:rsidRDefault="00841C82" w:rsidP="00841C82">
      <w:pPr>
        <w:autoSpaceDE w:val="0"/>
        <w:autoSpaceDN w:val="0"/>
        <w:adjustRightInd w:val="0"/>
        <w:spacing w:after="0" w:line="240" w:lineRule="auto"/>
        <w:jc w:val="center"/>
        <w:rPr>
          <w:rFonts w:ascii="Tahoma" w:hAnsi="Tahoma" w:cs="Tahoma"/>
          <w:b/>
          <w:bCs/>
          <w:color w:val="A81C1C"/>
          <w:sz w:val="16"/>
          <w:szCs w:val="16"/>
        </w:rPr>
      </w:pPr>
    </w:p>
    <w:p w14:paraId="7D0735CE" w14:textId="2FD6157B" w:rsidR="00841C82" w:rsidRDefault="00841C82" w:rsidP="00841C8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hakra String Durability (Caps at B)] Defense: N/A] </w:t>
      </w:r>
      <w:r>
        <w:rPr>
          <w:rFonts w:ascii="Tahoma" w:hAnsi="Tahoma" w:cs="Tahoma"/>
          <w:b/>
          <w:bCs/>
          <w:color w:val="50CDF3"/>
          <w:sz w:val="16"/>
          <w:szCs w:val="16"/>
        </w:rPr>
        <w:t xml:space="preserve">[Chakra/Stamina Cost: </w:t>
      </w:r>
      <w:r w:rsidR="00390857">
        <w:rPr>
          <w:rFonts w:ascii="Tahoma" w:hAnsi="Tahoma" w:cs="Tahoma"/>
          <w:b/>
          <w:bCs/>
          <w:color w:val="50CDF3"/>
          <w:sz w:val="16"/>
          <w:szCs w:val="16"/>
        </w:rPr>
        <w:t>C</w:t>
      </w:r>
      <w:r>
        <w:rPr>
          <w:rFonts w:ascii="Tahoma" w:hAnsi="Tahoma" w:cs="Tahoma"/>
          <w:b/>
          <w:bCs/>
          <w:color w:val="50CDF3"/>
          <w:sz w:val="16"/>
          <w:szCs w:val="16"/>
        </w:rPr>
        <w:t xml:space="preserve">] </w:t>
      </w:r>
      <w:r>
        <w:rPr>
          <w:rFonts w:ascii="Tahoma" w:hAnsi="Tahoma" w:cs="Tahoma"/>
          <w:b/>
          <w:bCs/>
          <w:color w:val="2EC13A"/>
          <w:sz w:val="16"/>
          <w:szCs w:val="16"/>
        </w:rPr>
        <w:t>[Speed:</w:t>
      </w:r>
      <w:r w:rsidR="00390857">
        <w:rPr>
          <w:rFonts w:ascii="Tahoma" w:hAnsi="Tahoma" w:cs="Tahoma"/>
          <w:b/>
          <w:bCs/>
          <w:color w:val="2EC13A"/>
          <w:sz w:val="16"/>
          <w:szCs w:val="16"/>
        </w:rPr>
        <w:t xml:space="preserve"> User’ throwing speed</w:t>
      </w:r>
      <w:r>
        <w:rPr>
          <w:rFonts w:ascii="Tahoma" w:hAnsi="Tahoma" w:cs="Tahoma"/>
          <w:b/>
          <w:bCs/>
          <w:color w:val="2EC13A"/>
          <w:sz w:val="16"/>
          <w:szCs w:val="16"/>
        </w:rPr>
        <w:t xml:space="preserve">] </w:t>
      </w:r>
      <w:r>
        <w:rPr>
          <w:rFonts w:ascii="Tahoma" w:hAnsi="Tahoma" w:cs="Tahoma"/>
          <w:b/>
          <w:bCs/>
          <w:color w:val="768177"/>
          <w:sz w:val="16"/>
          <w:szCs w:val="16"/>
        </w:rPr>
        <w:t>[Turn Duration:</w:t>
      </w:r>
      <w:r w:rsidR="00390857">
        <w:rPr>
          <w:rFonts w:ascii="Tahoma" w:hAnsi="Tahoma" w:cs="Tahoma"/>
          <w:b/>
          <w:bCs/>
          <w:color w:val="768177"/>
          <w:sz w:val="16"/>
          <w:szCs w:val="16"/>
        </w:rPr>
        <w:t xml:space="preserve"> 5</w:t>
      </w:r>
      <w:r>
        <w:rPr>
          <w:rFonts w:ascii="Tahoma" w:hAnsi="Tahoma" w:cs="Tahoma"/>
          <w:b/>
          <w:bCs/>
          <w:color w:val="768177"/>
          <w:sz w:val="16"/>
          <w:szCs w:val="16"/>
        </w:rPr>
        <w:t>]</w:t>
      </w:r>
    </w:p>
    <w:p w14:paraId="5F3628D6" w14:textId="77777777" w:rsidR="00390857" w:rsidRDefault="00390857" w:rsidP="00841C82">
      <w:pPr>
        <w:autoSpaceDE w:val="0"/>
        <w:autoSpaceDN w:val="0"/>
        <w:adjustRightInd w:val="0"/>
        <w:spacing w:after="0" w:line="240" w:lineRule="auto"/>
        <w:jc w:val="center"/>
        <w:rPr>
          <w:rFonts w:ascii="Tahoma" w:hAnsi="Tahoma" w:cs="Tahoma"/>
          <w:color w:val="000000" w:themeColor="text1"/>
          <w:sz w:val="14"/>
          <w:szCs w:val="14"/>
        </w:rPr>
      </w:pPr>
    </w:p>
    <w:p w14:paraId="579206E0" w14:textId="3923BB8D" w:rsidR="00841C82" w:rsidRDefault="00390857" w:rsidP="003D52D6">
      <w:pPr>
        <w:autoSpaceDE w:val="0"/>
        <w:autoSpaceDN w:val="0"/>
        <w:adjustRightInd w:val="0"/>
        <w:spacing w:after="0" w:line="240" w:lineRule="auto"/>
        <w:jc w:val="center"/>
        <w:rPr>
          <w:rFonts w:ascii="Tahoma" w:hAnsi="Tahoma" w:cs="Tahoma"/>
          <w:b/>
          <w:bCs/>
          <w:color w:val="000000" w:themeColor="text1"/>
          <w:sz w:val="14"/>
          <w:szCs w:val="14"/>
        </w:rPr>
      </w:pPr>
      <w:r>
        <w:rPr>
          <w:rFonts w:ascii="Tahoma" w:hAnsi="Tahoma" w:cs="Tahoma"/>
          <w:color w:val="000000" w:themeColor="text1"/>
          <w:sz w:val="14"/>
          <w:szCs w:val="14"/>
        </w:rPr>
        <w:t>Kunai’s maximum distance is 5 tiles from each other. Technique range is the users throwing range. This technique requires T2 Sight to detect and will only be revealed to those who detect it. If a character passes through the area with the wire string they have their speed reduced by 2 steps as well as tile movement. This wire cannot be jumped over or avoided in this manner unless the character can detect it, unless they stop moving. A user who can detect it, cannot use their turn to reveal this however.</w:t>
      </w:r>
    </w:p>
    <w:p w14:paraId="2ADED83B" w14:textId="421A1844" w:rsidR="00390857" w:rsidRDefault="00390857" w:rsidP="003D52D6">
      <w:pPr>
        <w:autoSpaceDE w:val="0"/>
        <w:autoSpaceDN w:val="0"/>
        <w:adjustRightInd w:val="0"/>
        <w:spacing w:after="0" w:line="240" w:lineRule="auto"/>
        <w:jc w:val="center"/>
        <w:rPr>
          <w:rFonts w:ascii="Tahoma" w:hAnsi="Tahoma" w:cs="Tahoma"/>
          <w:b/>
          <w:bCs/>
          <w:color w:val="000000" w:themeColor="text1"/>
          <w:sz w:val="14"/>
          <w:szCs w:val="14"/>
        </w:rPr>
      </w:pPr>
    </w:p>
    <w:p w14:paraId="7E21B174" w14:textId="7AFB76C9" w:rsidR="00390857" w:rsidRPr="005D2D92" w:rsidRDefault="00390857" w:rsidP="003D52D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Armed &amp; Dangerous</w:t>
      </w:r>
      <w:r w:rsidR="005D2D92">
        <w:rPr>
          <w:rFonts w:ascii="Tahoma" w:hAnsi="Tahoma" w:cs="Tahoma"/>
          <w:color w:val="000000" w:themeColor="text1"/>
          <w:sz w:val="14"/>
          <w:szCs w:val="14"/>
        </w:rPr>
        <w:t>: With this perk this character attach explosive tags to the kunai and have this technique wrap around those who step onto it. This will still reduce their speed while binding them for the power of the user’s chakra strings. Those who trip over the wire are unable to dodge it, but those around are. This technique binds at static B speed. After turn the explosive tags go off.</w:t>
      </w:r>
    </w:p>
    <w:p w14:paraId="318B155F" w14:textId="7989F65F" w:rsidR="00390857" w:rsidRDefault="00390857" w:rsidP="003D52D6">
      <w:pPr>
        <w:autoSpaceDE w:val="0"/>
        <w:autoSpaceDN w:val="0"/>
        <w:adjustRightInd w:val="0"/>
        <w:spacing w:after="0" w:line="240" w:lineRule="auto"/>
        <w:jc w:val="center"/>
        <w:rPr>
          <w:rFonts w:ascii="Tahoma" w:hAnsi="Tahoma" w:cs="Tahoma"/>
          <w:color w:val="000000" w:themeColor="text1"/>
          <w:sz w:val="14"/>
          <w:szCs w:val="14"/>
        </w:rPr>
      </w:pPr>
    </w:p>
    <w:p w14:paraId="3CBD93D2" w14:textId="4FDCBC20" w:rsidR="00804490" w:rsidRDefault="00804490" w:rsidP="003D52D6">
      <w:pPr>
        <w:autoSpaceDE w:val="0"/>
        <w:autoSpaceDN w:val="0"/>
        <w:adjustRightInd w:val="0"/>
        <w:spacing w:after="0" w:line="240" w:lineRule="auto"/>
        <w:jc w:val="center"/>
        <w:rPr>
          <w:rFonts w:ascii="Tahoma" w:hAnsi="Tahoma" w:cs="Tahoma"/>
          <w:color w:val="000000" w:themeColor="text1"/>
          <w:sz w:val="14"/>
          <w:szCs w:val="14"/>
        </w:rPr>
      </w:pPr>
    </w:p>
    <w:p w14:paraId="6229F37C" w14:textId="7E6ED068" w:rsidR="00804490" w:rsidRDefault="00804490" w:rsidP="003D52D6">
      <w:pPr>
        <w:autoSpaceDE w:val="0"/>
        <w:autoSpaceDN w:val="0"/>
        <w:adjustRightInd w:val="0"/>
        <w:spacing w:after="0" w:line="240" w:lineRule="auto"/>
        <w:jc w:val="center"/>
        <w:rPr>
          <w:rFonts w:ascii="Tahoma" w:hAnsi="Tahoma" w:cs="Tahoma"/>
          <w:color w:val="000000" w:themeColor="text1"/>
          <w:sz w:val="14"/>
          <w:szCs w:val="14"/>
        </w:rPr>
      </w:pPr>
    </w:p>
    <w:p w14:paraId="7C3E295A" w14:textId="77C56065" w:rsidR="00804490" w:rsidRDefault="00804490" w:rsidP="003D52D6">
      <w:pPr>
        <w:autoSpaceDE w:val="0"/>
        <w:autoSpaceDN w:val="0"/>
        <w:adjustRightInd w:val="0"/>
        <w:spacing w:after="0" w:line="240" w:lineRule="auto"/>
        <w:jc w:val="center"/>
        <w:rPr>
          <w:rFonts w:ascii="Tahoma" w:hAnsi="Tahoma" w:cs="Tahoma"/>
          <w:color w:val="000000" w:themeColor="text1"/>
          <w:sz w:val="14"/>
          <w:szCs w:val="14"/>
        </w:rPr>
      </w:pPr>
    </w:p>
    <w:p w14:paraId="6A1008E3" w14:textId="0431D299" w:rsidR="00804490" w:rsidRDefault="00804490" w:rsidP="003D52D6">
      <w:pPr>
        <w:autoSpaceDE w:val="0"/>
        <w:autoSpaceDN w:val="0"/>
        <w:adjustRightInd w:val="0"/>
        <w:spacing w:after="0" w:line="240" w:lineRule="auto"/>
        <w:jc w:val="center"/>
        <w:rPr>
          <w:rFonts w:ascii="Tahoma" w:hAnsi="Tahoma" w:cs="Tahoma"/>
          <w:color w:val="000000" w:themeColor="text1"/>
          <w:sz w:val="14"/>
          <w:szCs w:val="14"/>
        </w:rPr>
      </w:pPr>
    </w:p>
    <w:p w14:paraId="242C7EA8" w14:textId="77777777" w:rsidR="00804490" w:rsidRDefault="00804490" w:rsidP="00804490">
      <w:pPr>
        <w:autoSpaceDE w:val="0"/>
        <w:autoSpaceDN w:val="0"/>
        <w:adjustRightInd w:val="0"/>
        <w:spacing w:after="0" w:line="240" w:lineRule="auto"/>
        <w:rPr>
          <w:rFonts w:ascii="Arial" w:hAnsi="Arial" w:cs="Arial"/>
          <w:b/>
          <w:bCs/>
          <w:color w:val="000000" w:themeColor="text1"/>
          <w:sz w:val="16"/>
          <w:szCs w:val="16"/>
        </w:rPr>
      </w:pPr>
    </w:p>
    <w:p w14:paraId="5EA95AC0" w14:textId="77777777" w:rsidR="00804490" w:rsidRDefault="00804490" w:rsidP="00804490">
      <w:pPr>
        <w:autoSpaceDE w:val="0"/>
        <w:autoSpaceDN w:val="0"/>
        <w:adjustRightInd w:val="0"/>
        <w:spacing w:after="0" w:line="240" w:lineRule="auto"/>
        <w:rPr>
          <w:rFonts w:ascii="Arial" w:hAnsi="Arial" w:cs="Arial"/>
          <w:b/>
          <w:bCs/>
          <w:color w:val="000000" w:themeColor="text1"/>
          <w:sz w:val="16"/>
          <w:szCs w:val="16"/>
        </w:rPr>
      </w:pPr>
    </w:p>
    <w:p w14:paraId="2B5670B7" w14:textId="77777777" w:rsidR="00804490" w:rsidRDefault="00804490" w:rsidP="00804490">
      <w:pPr>
        <w:autoSpaceDE w:val="0"/>
        <w:autoSpaceDN w:val="0"/>
        <w:adjustRightInd w:val="0"/>
        <w:spacing w:after="0" w:line="240" w:lineRule="auto"/>
        <w:rPr>
          <w:rFonts w:ascii="Arial" w:hAnsi="Arial" w:cs="Arial"/>
          <w:b/>
          <w:bCs/>
          <w:color w:val="000000" w:themeColor="text1"/>
          <w:sz w:val="16"/>
          <w:szCs w:val="16"/>
        </w:rPr>
      </w:pPr>
    </w:p>
    <w:p w14:paraId="558234F3" w14:textId="77777777" w:rsidR="00804490" w:rsidRDefault="00804490" w:rsidP="00804490">
      <w:pPr>
        <w:autoSpaceDE w:val="0"/>
        <w:autoSpaceDN w:val="0"/>
        <w:adjustRightInd w:val="0"/>
        <w:spacing w:after="0" w:line="240" w:lineRule="auto"/>
        <w:rPr>
          <w:rFonts w:ascii="Arial" w:hAnsi="Arial" w:cs="Arial"/>
          <w:b/>
          <w:bCs/>
          <w:color w:val="000000" w:themeColor="text1"/>
          <w:sz w:val="16"/>
          <w:szCs w:val="16"/>
        </w:rPr>
      </w:pPr>
    </w:p>
    <w:p w14:paraId="5DFDFDED" w14:textId="77777777" w:rsidR="00804490" w:rsidRDefault="00804490" w:rsidP="00804490">
      <w:pPr>
        <w:autoSpaceDE w:val="0"/>
        <w:autoSpaceDN w:val="0"/>
        <w:adjustRightInd w:val="0"/>
        <w:spacing w:after="0" w:line="240" w:lineRule="auto"/>
        <w:rPr>
          <w:rFonts w:ascii="Arial" w:hAnsi="Arial" w:cs="Arial"/>
          <w:b/>
          <w:bCs/>
          <w:color w:val="000000" w:themeColor="text1"/>
          <w:sz w:val="16"/>
          <w:szCs w:val="16"/>
        </w:rPr>
      </w:pPr>
    </w:p>
    <w:p w14:paraId="3793B8C2" w14:textId="77777777" w:rsidR="00390857" w:rsidRPr="00663442" w:rsidRDefault="00390857" w:rsidP="003D52D6">
      <w:pPr>
        <w:autoSpaceDE w:val="0"/>
        <w:autoSpaceDN w:val="0"/>
        <w:adjustRightInd w:val="0"/>
        <w:spacing w:after="0" w:line="240" w:lineRule="auto"/>
        <w:jc w:val="center"/>
        <w:rPr>
          <w:rFonts w:ascii="Arial" w:hAnsi="Arial" w:cs="Arial"/>
          <w:color w:val="000000" w:themeColor="text1"/>
          <w:sz w:val="14"/>
          <w:szCs w:val="14"/>
        </w:rPr>
      </w:pPr>
    </w:p>
    <w:sectPr w:rsidR="00390857" w:rsidRPr="00663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DA2MDQ3tzQ2MTNQ0lEKTi0uzszPAykwrgUAsQq9AywAAAA="/>
  </w:docVars>
  <w:rsids>
    <w:rsidRoot w:val="003D52D6"/>
    <w:rsid w:val="00390857"/>
    <w:rsid w:val="003D52D6"/>
    <w:rsid w:val="00443531"/>
    <w:rsid w:val="005D2D92"/>
    <w:rsid w:val="00625B74"/>
    <w:rsid w:val="00663442"/>
    <w:rsid w:val="00777FD3"/>
    <w:rsid w:val="007D2617"/>
    <w:rsid w:val="00804490"/>
    <w:rsid w:val="00841C82"/>
    <w:rsid w:val="00C63F63"/>
    <w:rsid w:val="00DB0CA8"/>
    <w:rsid w:val="00E25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469F8"/>
  <w15:chartTrackingRefBased/>
  <w15:docId w15:val="{6402A75E-9840-4548-B3C3-69512A2DA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2</cp:revision>
  <dcterms:created xsi:type="dcterms:W3CDTF">2021-01-20T21:36:00Z</dcterms:created>
  <dcterms:modified xsi:type="dcterms:W3CDTF">2021-01-20T21:36:00Z</dcterms:modified>
</cp:coreProperties>
</file>